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m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641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Juvenile telomere length varied markedly among cohorts, but we found no evidence that this variation was related to temporal variation in food availability or population density.</w:t>
      </w:r>
    </w:p>
    <w:p>
      <w:pPr>
        <w:numPr>
          <w:numId w:val="1002"/>
          <w:ilvl w:val="0"/>
        </w:numPr>
      </w:pPr>
      <w:r>
        <w:t xml:space="preserve">At the individual level we found a large amount of variation in telomere length and rates of change, with no relationship between within-individual juvenile and adult telomere length. We found weak evidence that telomere d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al popuations telomere dynamics vary enormously over both space and time. Ascertaining what explains this variation will be a difficult but worhtwhile task, which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 Van de Pol 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pPr>
        <w:pStyle w:val="BodyText"/>
      </w:pPr>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pPr>
        <w:pStyle w:val="BodyText"/>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riectly from the qPCR data rather than converting into an absolute measure ,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101)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pPr>
        <w:pStyle w:val="FirstParagraph"/>
      </w:pPr>
      <w:r>
        <w:t xml:space="preserve">We measured telomere lengths using a total of 1748 unique samples from juvenile and adult Seychelles warblers. Of these, 641 samples were taken cross-sectionally from birds caught within their first year of life, and of these juvenile birds, we had additional longitudinal samples for 101. Efficiencies (mean</w:t>
      </w:r>
      <w:r>
        <w:t xml:space="preserve"> </w:t>
      </w:r>
      <m:oMath>
        <m:r>
          <m:rPr/>
          <m:t>±</m:t>
        </m:r>
      </m:oMath>
      <w:r>
        <w:t xml:space="preserve"> </w:t>
      </w:r>
      <w:r>
        <w:t xml:space="preserve">s.d.) for our telomere and GAPDH reactions were (1.79</w:t>
      </w:r>
      <w:r>
        <w:t xml:space="preserve"> </w:t>
      </w:r>
      <m:oMath>
        <m:r>
          <m:rPr/>
          <m:t>±</m:t>
        </m:r>
      </m:oMath>
      <w:r>
        <w:t xml:space="preserve"> </w:t>
      </w:r>
      <w:r>
        <w:t xml:space="preserve">0.04) and (1.92</w:t>
      </w:r>
      <w:r>
        <w:t xml:space="preserve"> </w:t>
      </w:r>
      <m:oMath>
        <m:r>
          <m:rPr/>
          <m:t>±</m:t>
        </m:r>
      </m:oMath>
      <w:r>
        <w:t xml:space="preserve"> </w:t>
      </w:r>
      <w:r>
        <w:t xml:space="preserve">0.06) respectively. Inter-plate repeatability of RTL, based on 392 samples measured at least twice, was 0.78 (CI = 0.73-0.82).</w:t>
      </w:r>
    </w:p>
    <w:p>
      <w:pPr>
        <w:pStyle w:val="Heading5"/>
      </w:pPr>
      <w:bookmarkStart w:id="31" w:name="early-life-rtl"/>
      <w:bookmarkEnd w:id="31"/>
      <w:r>
        <w:t xml:space="preserve">Early-life RTL</w:t>
      </w:r>
    </w:p>
    <w:p>
      <w:pPr>
        <w:pStyle w:val="FirstParagraph"/>
      </w:pPr>
      <w:r>
        <w:t xml:space="preserve">Using the cross-sectional data RTL decreased with age across the entire lifespan of the Seychelles warbler (LMM: t = -5.37; P &lt; 0.001), although there were clear increases in (cross-sectional) telomere length after one year of age and at several points later in life (Fig. 1A). RTL also decreased with age within the first year of life (i.e. excluding adult samples; t = -6.18; P &lt; 0.001). In the longitudinal analysis RTL decreased with age within individuals (i.e. with</w:t>
      </w:r>
      <w:r>
        <w:t xml:space="preserve"> </w:t>
      </w:r>
      <m:oMath>
        <m:r>
          <m:rPr/>
          <m:t>Δ</m:t>
        </m:r>
      </m:oMath>
      <w:r>
        <w:t xml:space="preserve">age; t = -4.45; P = &lt; 0.001; Fig. 1B).</w:t>
      </w:r>
    </w:p>
    <w:p>
      <w:pPr>
        <w:pStyle w:val="BodyText"/>
      </w:pPr>
      <w:r>
        <w:t xml:space="preserve">Early-life RTL varied significantly among cohorts (Likelihood ratio test: F = 3.70; P &lt; 0.001). Cohort-level variation in juvenile RTL was not related to adult population density (LMM controlling for age and cohort: t = 0.50; P = 0.625), or to temporal variation in food availability (t = -0.43; P = 0.678).</w:t>
      </w:r>
    </w:p>
    <w:p>
      <w:pPr>
        <w:pStyle w:val="BodyText"/>
      </w:pPr>
      <w:r>
        <w:t xml:space="preserve">Within cohorts, the top model explaining variation in early-life RTL contained age, territory quality, tarsus length, and the interaction between age and tarsus length (Table S1). The top model was much better supported than a null model (</w:t>
      </w:r>
      <m:oMath>
        <m:r>
          <m:rPr/>
          <m:t>Δ</m:t>
        </m:r>
      </m:oMath>
      <w:r>
        <w:t xml:space="preserve">AICc = 34.36). Model-averaged confidence intervals of the age and tarsus x age effects did not overlap zero, but the tarsus and territory qusality effects were not significant (Fig. 3A). Tarsus length was negatively related to RTL in nestlings, unrelated to RTL in fledglings, and positively related to RTL in subadults (Fig. 3B). Territory quality was negatively related to RTL, particularly in nestlings, although this effect was very weak (Fig. 3C).</w:t>
      </w:r>
    </w:p>
    <w:p>
      <w:pPr>
        <w:pStyle w:val="Heading5"/>
      </w:pPr>
      <w:bookmarkStart w:id="32" w:name="early-life-telomere-shortening"/>
      <w:bookmarkEnd w:id="32"/>
      <w:r>
        <w:t xml:space="preserve">Early-life telomere shortening</w:t>
      </w:r>
    </w:p>
    <w:p>
      <w:pPr>
        <w:pStyle w:val="FirstParagraph"/>
      </w:pPr>
      <w:r>
        <w:t xml:space="preserve">Longitudinal data showed that early-life RTL was not related to adult RTL (R</w:t>
      </w:r>
      <w:r>
        <w:rPr>
          <w:vertAlign w:val="superscript"/>
        </w:rPr>
        <w:t xml:space="preserve">2</w:t>
      </w:r>
      <w:r>
        <w:t xml:space="preserve"> </w:t>
      </w:r>
      <w:r>
        <w:t xml:space="preserve">= 0.01; t = 1.07; P = 0.29; Fig. 4A). Running this analysis separetly for juvenile age classes revealed that this relationship was not significant for nestlings (R</w:t>
      </w:r>
      <w:r>
        <w:rPr>
          <w:vertAlign w:val="superscript"/>
        </w:rPr>
        <w:t xml:space="preserve">2</w:t>
      </w:r>
      <w:r>
        <w:t xml:space="preserve"> </w:t>
      </w:r>
      <w:r>
        <w:t xml:space="preserve">= 0.09; t = 1.85; P = 0.07), fledglings (R</w:t>
      </w:r>
      <w:r>
        <w:rPr>
          <w:vertAlign w:val="superscript"/>
        </w:rPr>
        <w:t xml:space="preserve">2</w:t>
      </w:r>
      <w:r>
        <w:t xml:space="preserve"> </w:t>
      </w:r>
      <w:r>
        <w:t xml:space="preserve">= 0.02; t = 0.85; P = 0.40) or subadults (R</w:t>
      </w:r>
      <w:r>
        <w:rPr>
          <w:vertAlign w:val="superscript"/>
        </w:rPr>
        <w:t xml:space="preserve">2</w:t>
      </w:r>
      <w:r>
        <w:t xml:space="preserve"> </w:t>
      </w:r>
      <w:r>
        <w:t xml:space="preserve">= 0.01; t = -0.47; P = 0.64).</w:t>
      </w:r>
      <w:r>
        <w:t xml:space="preserve"> </w:t>
      </w:r>
      <m:oMath>
        <m:r>
          <m:rPr/>
          <m:t>Δ</m:t>
        </m:r>
      </m:oMath>
      <w:r>
        <w:t xml:space="preserve">RTL was significantly lower than zero in nestlings (t = -3.42; P 0.002), but not in fledglings (t = 0.68; P = 0.50) or subadults (t = -1.01; P = 0.32). In line with this,</w:t>
      </w:r>
      <w:r>
        <w:t xml:space="preserve"> </w:t>
      </w:r>
      <m:oMath>
        <m:r>
          <m:rPr/>
          <m:t>Δ</m:t>
        </m:r>
      </m:oMath>
      <w:r>
        <w:t xml:space="preserve">RTL increased with age in early life (R</w:t>
      </w:r>
      <w:r>
        <w:rPr>
          <w:vertAlign w:val="superscript"/>
        </w:rPr>
        <w:t xml:space="preserve">2</w:t>
      </w:r>
      <w:r>
        <w:t xml:space="preserve"> </w:t>
      </w:r>
      <w:r>
        <w:t xml:space="preserve">= 0.01; t = 1.13; P 0.262; Fig. 4B), suggesting that telomere shortening was highest shortly after the nestling phase.</w:t>
      </w:r>
    </w:p>
    <w:p>
      <w:pPr>
        <w:pStyle w:val="BodyText"/>
      </w:pPr>
      <m:oMath>
        <m:r>
          <m:rPr/>
          <m:t>Δ</m:t>
        </m:r>
      </m:oMath>
      <w:r>
        <w:t xml:space="preserve">RTL did not differ significantly among cohorts (F = 2.66; P 0.005), although power for this analysis was limited as longitudinal sample sizes within cohorts were low. Model selection revealed that the top model explaining</w:t>
      </w:r>
      <w:r>
        <w:t xml:space="preserve"> </w:t>
      </w:r>
      <m:oMath>
        <m:r>
          <m:rPr/>
          <m:t>Δ</m:t>
        </m:r>
      </m:oMath>
      <w:r>
        <w:t xml:space="preserve">RTL within cohorts contained only age (Table S2). This model was a better fit than the null model (</w:t>
      </w:r>
      <m:oMath>
        <m:r>
          <m:rPr/>
          <m:t>Δ</m:t>
        </m:r>
      </m:oMath>
      <w:r>
        <w:t xml:space="preserve">AICc = -1.72), and only the age effect was significant over the top model set (Fig. 4C).</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05; P = 0.62), with no interaction effect between RTL and juvenile age (estimate = 0.01; P = 0.73),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41; P = 0.21). Using the longitudinal data, we found that</w:t>
      </w:r>
      <w:r>
        <w:t xml:space="preserve"> </w:t>
      </w:r>
      <m:oMath>
        <m:r>
          <m:rPr/>
          <m:t>Δ</m:t>
        </m:r>
      </m:oMath>
      <w:r>
        <w:t xml:space="preserve">RTL had no effect on survival to the year after the second sampling event (estimate = 0.31; P = 0.53).</w:t>
      </w:r>
    </w:p>
    <w:p>
      <w:pPr>
        <w:pStyle w:val="BodyText"/>
      </w:pPr>
      <w:r>
        <w:t xml:space="preserve">Cox regression showed no effect of individual-level or cohort-level RTL on survival later in life (individual-level: estimate = -0.04, P = 0.55; cohort-level: estimate = -1.37, P = 0.54), and no interaction between RTL and juvenile age on survival (individual-level: estimate = -0.03, P = 0.12).</w:t>
      </w:r>
      <w:r>
        <w:t xml:space="preserve"> </w:t>
      </w:r>
      <m:oMath>
        <m:r>
          <m:rPr/>
          <m:t>Δ</m:t>
        </m:r>
      </m:oMath>
      <w:r>
        <w:t xml:space="preserve">RTL was not related to longer-term survival (estimate 0.312, P = 0.50).</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 M., L. W. Bruinzeel, D. Heg, H. P. Van der Jeugd, and S. Verhulst. 2006. A silver spoon for a golden future: long-term effects of natal origin on fitness prospects of oystercatchers (Haematopus ostralegus). Journal of Animal Ecology 75:616–626.</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0d8e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49f3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